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8762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f238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bd0ae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